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1685F536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9763F4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May </w:t>
      </w:r>
      <w:r w:rsidR="00190A38">
        <w:rPr>
          <w:rFonts w:ascii="Times" w:eastAsia="Times" w:hAnsi="Times" w:cs="Times"/>
          <w:b/>
          <w:bCs/>
          <w:sz w:val="30"/>
          <w:szCs w:val="30"/>
          <w:u w:val="single"/>
        </w:rPr>
        <w:t>11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37709D87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</w:t>
      </w:r>
      <w:r w:rsidR="00593BCC">
        <w:rPr>
          <w:rFonts w:ascii="Times" w:eastAsia="Times" w:hAnsi="Times" w:cs="Times"/>
          <w:b/>
          <w:bCs/>
          <w:sz w:val="24"/>
          <w:szCs w:val="24"/>
        </w:rPr>
        <w:t>4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C745E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Welcome</w:t>
      </w:r>
      <w:r w:rsidR="00EE67A0">
        <w:rPr>
          <w:rFonts w:ascii="Times" w:eastAsia="Times" w:hAnsi="Times" w:cs="Times"/>
          <w:sz w:val="24"/>
          <w:szCs w:val="24"/>
        </w:rPr>
        <w:t>/</w:t>
      </w:r>
      <w:r w:rsidR="00C745EB">
        <w:rPr>
          <w:rFonts w:ascii="Times" w:eastAsia="Times" w:hAnsi="Times" w:cs="Times"/>
          <w:sz w:val="24"/>
          <w:szCs w:val="24"/>
        </w:rPr>
        <w:t>Introductions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017E8">
        <w:rPr>
          <w:rFonts w:ascii="Times" w:eastAsia="Times" w:hAnsi="Times" w:cs="Times"/>
          <w:sz w:val="24"/>
          <w:szCs w:val="24"/>
        </w:rPr>
        <w:t>&amp; Passing of Last Meeting’s Minutes</w:t>
      </w:r>
    </w:p>
    <w:p w14:paraId="77589B6E" w14:textId="75A30FB9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6017E8">
        <w:rPr>
          <w:rFonts w:ascii="Times" w:eastAsia="Times" w:hAnsi="Times" w:cs="Times"/>
          <w:b/>
          <w:bCs/>
          <w:sz w:val="24"/>
          <w:szCs w:val="24"/>
        </w:rPr>
        <w:t>4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>Principal’s Report</w:t>
      </w:r>
      <w:r w:rsidR="00EE67A0">
        <w:rPr>
          <w:rFonts w:ascii="Times" w:eastAsia="Times" w:hAnsi="Times" w:cs="Times"/>
          <w:sz w:val="24"/>
          <w:szCs w:val="24"/>
        </w:rPr>
        <w:t>-</w:t>
      </w:r>
      <w:r w:rsidR="001E06A6">
        <w:rPr>
          <w:rFonts w:ascii="Times" w:eastAsia="Times" w:hAnsi="Times" w:cs="Times"/>
          <w:sz w:val="24"/>
          <w:szCs w:val="24"/>
        </w:rPr>
        <w:t>Marianne Mil</w:t>
      </w:r>
      <w:r w:rsidR="00B531A4">
        <w:rPr>
          <w:rFonts w:ascii="Times" w:eastAsia="Times" w:hAnsi="Times" w:cs="Times"/>
          <w:sz w:val="24"/>
          <w:szCs w:val="24"/>
        </w:rPr>
        <w:t>lsap</w:t>
      </w:r>
    </w:p>
    <w:p w14:paraId="29CFE90E" w14:textId="168E571E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>T</w:t>
      </w:r>
      <w:r w:rsidR="003C73A2">
        <w:rPr>
          <w:rFonts w:ascii="Times" w:eastAsia="Times" w:hAnsi="Times" w:cs="Times"/>
          <w:sz w:val="24"/>
          <w:szCs w:val="24"/>
        </w:rPr>
        <w:t>eacher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’s Report – </w:t>
      </w:r>
      <w:r w:rsidR="003C73A2">
        <w:rPr>
          <w:rFonts w:ascii="Times" w:eastAsia="Times" w:hAnsi="Times" w:cs="Times"/>
          <w:sz w:val="24"/>
          <w:szCs w:val="24"/>
        </w:rPr>
        <w:t>Jennifer Robertson</w:t>
      </w:r>
    </w:p>
    <w:p w14:paraId="73554CA9" w14:textId="66872F83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3C73A2">
        <w:rPr>
          <w:rFonts w:ascii="Times" w:eastAsia="Times" w:hAnsi="Times" w:cs="Times"/>
          <w:sz w:val="24"/>
          <w:szCs w:val="24"/>
        </w:rPr>
        <w:t>Treasurer’s Report- Colleen</w:t>
      </w:r>
    </w:p>
    <w:p w14:paraId="15AB5158" w14:textId="3CBB4AA0" w:rsidR="003C73A2" w:rsidRDefault="003C73A2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 xml:space="preserve">7:10-7:20 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–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Eco-Schools Report-</w:t>
      </w:r>
      <w:proofErr w:type="spellStart"/>
      <w:r>
        <w:rPr>
          <w:rFonts w:ascii="Times" w:eastAsia="Times" w:hAnsi="Times" w:cs="Times"/>
          <w:sz w:val="24"/>
          <w:szCs w:val="24"/>
        </w:rPr>
        <w:t>Annalea</w:t>
      </w:r>
      <w:proofErr w:type="spellEnd"/>
      <w:r>
        <w:rPr>
          <w:rFonts w:ascii="Times" w:eastAsia="Times" w:hAnsi="Times" w:cs="Times"/>
          <w:sz w:val="24"/>
          <w:szCs w:val="24"/>
        </w:rPr>
        <w:t>/Carli/Ashley</w:t>
      </w:r>
    </w:p>
    <w:p w14:paraId="0D6FE342" w14:textId="65AAF540" w:rsidR="002B0979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16079638" w14:textId="2873EEE8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pPr>
        <w:rPr>
          <w:rFonts w:ascii="Times" w:eastAsia="Times" w:hAnsi="Times" w:cs="Times"/>
          <w:b/>
          <w:bCs/>
          <w:sz w:val="24"/>
          <w:szCs w:val="24"/>
        </w:rPr>
      </w:pPr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12F6A97C" w14:textId="77777777" w:rsidR="00A4171E" w:rsidRDefault="00A4171E">
      <w:pPr>
        <w:rPr>
          <w:rFonts w:ascii="Times" w:eastAsia="Times" w:hAnsi="Times" w:cs="Times"/>
          <w:b/>
          <w:bCs/>
          <w:sz w:val="24"/>
          <w:szCs w:val="24"/>
        </w:rPr>
      </w:pPr>
    </w:p>
    <w:p w14:paraId="7996A17F" w14:textId="77777777" w:rsidR="003E63E1" w:rsidRDefault="00B27BA4" w:rsidP="0034382D">
      <w:pPr>
        <w:pStyle w:val="ListParagraph"/>
        <w:numPr>
          <w:ilvl w:val="0"/>
          <w:numId w:val="10"/>
        </w:numPr>
      </w:pPr>
      <w:proofErr w:type="gramStart"/>
      <w:r>
        <w:t>May 13-Sports Da</w:t>
      </w:r>
      <w:r w:rsidR="00571DF2">
        <w:t>y</w:t>
      </w:r>
      <w:proofErr w:type="gramEnd"/>
    </w:p>
    <w:p w14:paraId="1B9D4D41" w14:textId="1704362E" w:rsidR="0037227B" w:rsidRDefault="003E63E1" w:rsidP="0034382D">
      <w:pPr>
        <w:pStyle w:val="ListParagraph"/>
        <w:numPr>
          <w:ilvl w:val="0"/>
          <w:numId w:val="10"/>
        </w:numPr>
      </w:pPr>
      <w:r>
        <w:t>May 13-</w:t>
      </w:r>
      <w:r w:rsidR="00571DF2">
        <w:t>Pizza Day</w:t>
      </w:r>
    </w:p>
    <w:p w14:paraId="023DC8B0" w14:textId="05B2017A" w:rsidR="00DD7222" w:rsidRDefault="00571DF2" w:rsidP="0034382D">
      <w:pPr>
        <w:pStyle w:val="ListParagraph"/>
        <w:numPr>
          <w:ilvl w:val="0"/>
          <w:numId w:val="10"/>
        </w:numPr>
      </w:pPr>
      <w:r>
        <w:t>May 16-Pasta Day</w:t>
      </w:r>
      <w:r w:rsidR="00BB1E50">
        <w:t xml:space="preserve"> (Alfredo)</w:t>
      </w:r>
    </w:p>
    <w:p w14:paraId="6DD8CA1E" w14:textId="4BE045D5" w:rsidR="00920907" w:rsidRDefault="001C3580" w:rsidP="0034382D">
      <w:pPr>
        <w:pStyle w:val="ListParagraph"/>
        <w:numPr>
          <w:ilvl w:val="0"/>
          <w:numId w:val="10"/>
        </w:numPr>
      </w:pPr>
      <w:r>
        <w:t>May 17-</w:t>
      </w:r>
      <w:r w:rsidR="006B6D5C" w:rsidRPr="006B6D5C">
        <w:t xml:space="preserve">International Day against homophobia, </w:t>
      </w:r>
      <w:proofErr w:type="gramStart"/>
      <w:r w:rsidR="006B6D5C" w:rsidRPr="006B6D5C">
        <w:t>transphobia</w:t>
      </w:r>
      <w:proofErr w:type="gramEnd"/>
      <w:r w:rsidR="006B6D5C" w:rsidRPr="006B6D5C">
        <w:t xml:space="preserve"> and biphobia wear rainbow </w:t>
      </w:r>
      <w:proofErr w:type="spellStart"/>
      <w:r w:rsidR="006B6D5C" w:rsidRPr="006B6D5C">
        <w:t>colours</w:t>
      </w:r>
      <w:proofErr w:type="spellEnd"/>
    </w:p>
    <w:p w14:paraId="0842FACA" w14:textId="7B5BDED8" w:rsidR="00920907" w:rsidRDefault="003D34E6" w:rsidP="0034382D">
      <w:pPr>
        <w:pStyle w:val="ListParagraph"/>
        <w:numPr>
          <w:ilvl w:val="0"/>
          <w:numId w:val="10"/>
        </w:numPr>
      </w:pPr>
      <w:r w:rsidRPr="003D34E6">
        <w:t>May 20 - Beach wear day</w:t>
      </w:r>
    </w:p>
    <w:p w14:paraId="046D4D0E" w14:textId="6C509339" w:rsidR="00920907" w:rsidRDefault="009B38A5" w:rsidP="0034382D">
      <w:pPr>
        <w:pStyle w:val="ListParagraph"/>
        <w:numPr>
          <w:ilvl w:val="0"/>
          <w:numId w:val="10"/>
        </w:numPr>
        <w:rPr>
          <w:lang w:val="en-CA"/>
        </w:rPr>
      </w:pPr>
      <w:r w:rsidRPr="009B38A5">
        <w:rPr>
          <w:lang w:val="en-CA"/>
        </w:rPr>
        <w:t>May 20 - Pizza Day</w:t>
      </w:r>
    </w:p>
    <w:p w14:paraId="70696C99" w14:textId="56A7A258" w:rsidR="009E5455" w:rsidRPr="0034382D" w:rsidRDefault="009E5455" w:rsidP="0034382D">
      <w:pPr>
        <w:pStyle w:val="ListParagraph"/>
        <w:numPr>
          <w:ilvl w:val="0"/>
          <w:numId w:val="10"/>
        </w:numPr>
        <w:rPr>
          <w:lang w:val="en-CA"/>
        </w:rPr>
      </w:pPr>
      <w:r>
        <w:rPr>
          <w:lang w:val="en-CA"/>
        </w:rPr>
        <w:t>May 23-Victoria Day Holiday</w:t>
      </w:r>
      <w:r w:rsidR="00831A3C">
        <w:rPr>
          <w:lang w:val="en-CA"/>
        </w:rPr>
        <w:t xml:space="preserve"> (School is closed)</w:t>
      </w:r>
    </w:p>
    <w:p w14:paraId="41AC7D3E" w14:textId="4B05A0CE" w:rsidR="00920907" w:rsidRDefault="009B38A5" w:rsidP="0034382D">
      <w:pPr>
        <w:pStyle w:val="ListParagraph"/>
        <w:numPr>
          <w:ilvl w:val="0"/>
          <w:numId w:val="10"/>
        </w:numPr>
      </w:pPr>
      <w:r>
        <w:t>May</w:t>
      </w:r>
      <w:r w:rsidR="00920907">
        <w:t xml:space="preserve"> 2</w:t>
      </w:r>
      <w:r>
        <w:t>7</w:t>
      </w:r>
      <w:r w:rsidR="00920907">
        <w:t xml:space="preserve"> - Pizza Day</w:t>
      </w:r>
    </w:p>
    <w:p w14:paraId="38983868" w14:textId="5DA7C35E" w:rsidR="008C167B" w:rsidRDefault="008C167B" w:rsidP="0034382D">
      <w:pPr>
        <w:pStyle w:val="ListParagraph"/>
        <w:numPr>
          <w:ilvl w:val="0"/>
          <w:numId w:val="10"/>
        </w:numPr>
      </w:pPr>
      <w:r>
        <w:t>May 30-Pasta Day (Mac and Cheese)</w:t>
      </w:r>
    </w:p>
    <w:p w14:paraId="310EBD33" w14:textId="1AECD878" w:rsidR="00243C17" w:rsidRDefault="00243C17" w:rsidP="0034382D">
      <w:pPr>
        <w:pStyle w:val="ListParagraph"/>
        <w:numPr>
          <w:ilvl w:val="0"/>
          <w:numId w:val="10"/>
        </w:numPr>
      </w:pPr>
      <w:r>
        <w:t xml:space="preserve">May 30-Parent Involvement Committee Meeting </w:t>
      </w:r>
      <w:r w:rsidR="006979F2">
        <w:t>6:45PM-9:00PM</w:t>
      </w:r>
    </w:p>
    <w:sectPr w:rsidR="00243C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174A6"/>
    <w:multiLevelType w:val="hybridMultilevel"/>
    <w:tmpl w:val="8C1C952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9D69FD"/>
    <w:multiLevelType w:val="hybridMultilevel"/>
    <w:tmpl w:val="C0F4D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574D"/>
    <w:multiLevelType w:val="hybridMultilevel"/>
    <w:tmpl w:val="E404F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B00D0"/>
    <w:multiLevelType w:val="hybridMultilevel"/>
    <w:tmpl w:val="B1F80C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8A4273"/>
    <w:multiLevelType w:val="hybridMultilevel"/>
    <w:tmpl w:val="0A443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198628">
    <w:abstractNumId w:val="9"/>
  </w:num>
  <w:num w:numId="2" w16cid:durableId="397485046">
    <w:abstractNumId w:val="4"/>
  </w:num>
  <w:num w:numId="3" w16cid:durableId="598441413">
    <w:abstractNumId w:val="6"/>
  </w:num>
  <w:num w:numId="4" w16cid:durableId="275717999">
    <w:abstractNumId w:val="5"/>
  </w:num>
  <w:num w:numId="5" w16cid:durableId="132794503">
    <w:abstractNumId w:val="8"/>
  </w:num>
  <w:num w:numId="6" w16cid:durableId="2098282921">
    <w:abstractNumId w:val="7"/>
  </w:num>
  <w:num w:numId="7" w16cid:durableId="2030906994">
    <w:abstractNumId w:val="0"/>
  </w:num>
  <w:num w:numId="8" w16cid:durableId="1982540379">
    <w:abstractNumId w:val="3"/>
  </w:num>
  <w:num w:numId="9" w16cid:durableId="1133988728">
    <w:abstractNumId w:val="2"/>
  </w:num>
  <w:num w:numId="10" w16cid:durableId="164784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8FALzDdIstAAAA"/>
  </w:docVars>
  <w:rsids>
    <w:rsidRoot w:val="45FE58A2"/>
    <w:rsid w:val="00066AE2"/>
    <w:rsid w:val="00080F89"/>
    <w:rsid w:val="000F0D5B"/>
    <w:rsid w:val="000F7B1B"/>
    <w:rsid w:val="001035C1"/>
    <w:rsid w:val="00112F21"/>
    <w:rsid w:val="00155EF4"/>
    <w:rsid w:val="00180F49"/>
    <w:rsid w:val="001846CA"/>
    <w:rsid w:val="00190A38"/>
    <w:rsid w:val="001B406C"/>
    <w:rsid w:val="001C3580"/>
    <w:rsid w:val="001C49BB"/>
    <w:rsid w:val="001D21A3"/>
    <w:rsid w:val="001E06A6"/>
    <w:rsid w:val="001E532D"/>
    <w:rsid w:val="001F1B7A"/>
    <w:rsid w:val="00232680"/>
    <w:rsid w:val="00243C17"/>
    <w:rsid w:val="00271B77"/>
    <w:rsid w:val="00287226"/>
    <w:rsid w:val="00287963"/>
    <w:rsid w:val="002A3A15"/>
    <w:rsid w:val="002B068C"/>
    <w:rsid w:val="002B0979"/>
    <w:rsid w:val="002B0C3F"/>
    <w:rsid w:val="002D1000"/>
    <w:rsid w:val="00320CF1"/>
    <w:rsid w:val="0033248C"/>
    <w:rsid w:val="0034382D"/>
    <w:rsid w:val="003443DB"/>
    <w:rsid w:val="0035329F"/>
    <w:rsid w:val="0037227B"/>
    <w:rsid w:val="003C73A2"/>
    <w:rsid w:val="003D34E6"/>
    <w:rsid w:val="003D7951"/>
    <w:rsid w:val="003E63E1"/>
    <w:rsid w:val="003F207C"/>
    <w:rsid w:val="00407B59"/>
    <w:rsid w:val="004151A8"/>
    <w:rsid w:val="00443101"/>
    <w:rsid w:val="00450D3B"/>
    <w:rsid w:val="00462241"/>
    <w:rsid w:val="00493374"/>
    <w:rsid w:val="004A28F1"/>
    <w:rsid w:val="004A5B5F"/>
    <w:rsid w:val="00507C64"/>
    <w:rsid w:val="00510493"/>
    <w:rsid w:val="005414F9"/>
    <w:rsid w:val="00544523"/>
    <w:rsid w:val="00566E91"/>
    <w:rsid w:val="00571DF2"/>
    <w:rsid w:val="0057581E"/>
    <w:rsid w:val="00593BCC"/>
    <w:rsid w:val="005A1DC8"/>
    <w:rsid w:val="006017E8"/>
    <w:rsid w:val="00602132"/>
    <w:rsid w:val="00610DFF"/>
    <w:rsid w:val="00621254"/>
    <w:rsid w:val="006337DD"/>
    <w:rsid w:val="00637822"/>
    <w:rsid w:val="00637C17"/>
    <w:rsid w:val="00661E90"/>
    <w:rsid w:val="006979F2"/>
    <w:rsid w:val="006B03BB"/>
    <w:rsid w:val="006B6D5C"/>
    <w:rsid w:val="006C2349"/>
    <w:rsid w:val="006D5782"/>
    <w:rsid w:val="006E2CDD"/>
    <w:rsid w:val="006E5C2C"/>
    <w:rsid w:val="006F5FD2"/>
    <w:rsid w:val="00701D56"/>
    <w:rsid w:val="007041DF"/>
    <w:rsid w:val="00716B1B"/>
    <w:rsid w:val="00727BED"/>
    <w:rsid w:val="00767EE8"/>
    <w:rsid w:val="00772E76"/>
    <w:rsid w:val="007744DD"/>
    <w:rsid w:val="0079602C"/>
    <w:rsid w:val="007B78CE"/>
    <w:rsid w:val="007C4868"/>
    <w:rsid w:val="007D48C0"/>
    <w:rsid w:val="007F4DA3"/>
    <w:rsid w:val="00831A3C"/>
    <w:rsid w:val="008361AB"/>
    <w:rsid w:val="008415B9"/>
    <w:rsid w:val="00843D9C"/>
    <w:rsid w:val="00847F84"/>
    <w:rsid w:val="0088173B"/>
    <w:rsid w:val="008C017F"/>
    <w:rsid w:val="008C167B"/>
    <w:rsid w:val="008C7243"/>
    <w:rsid w:val="00920907"/>
    <w:rsid w:val="00931400"/>
    <w:rsid w:val="00931A1F"/>
    <w:rsid w:val="009455E1"/>
    <w:rsid w:val="00951299"/>
    <w:rsid w:val="00963FB7"/>
    <w:rsid w:val="009763F4"/>
    <w:rsid w:val="009935E1"/>
    <w:rsid w:val="009B38A5"/>
    <w:rsid w:val="009E5455"/>
    <w:rsid w:val="009F7447"/>
    <w:rsid w:val="00A13DA4"/>
    <w:rsid w:val="00A15330"/>
    <w:rsid w:val="00A4171E"/>
    <w:rsid w:val="00A464A3"/>
    <w:rsid w:val="00A56E52"/>
    <w:rsid w:val="00A611E2"/>
    <w:rsid w:val="00A93FDB"/>
    <w:rsid w:val="00AD1284"/>
    <w:rsid w:val="00AE699D"/>
    <w:rsid w:val="00B05C70"/>
    <w:rsid w:val="00B14F7E"/>
    <w:rsid w:val="00B27BA4"/>
    <w:rsid w:val="00B531A4"/>
    <w:rsid w:val="00BA4AC0"/>
    <w:rsid w:val="00BB0457"/>
    <w:rsid w:val="00BB100C"/>
    <w:rsid w:val="00BB1E50"/>
    <w:rsid w:val="00BB4D9A"/>
    <w:rsid w:val="00BD3E50"/>
    <w:rsid w:val="00BD6F45"/>
    <w:rsid w:val="00C03236"/>
    <w:rsid w:val="00C11EB2"/>
    <w:rsid w:val="00C14AED"/>
    <w:rsid w:val="00C45894"/>
    <w:rsid w:val="00C47703"/>
    <w:rsid w:val="00C62110"/>
    <w:rsid w:val="00C745EB"/>
    <w:rsid w:val="00CA4F68"/>
    <w:rsid w:val="00CD4462"/>
    <w:rsid w:val="00CF2538"/>
    <w:rsid w:val="00D01C0C"/>
    <w:rsid w:val="00D23987"/>
    <w:rsid w:val="00D458DF"/>
    <w:rsid w:val="00D626BD"/>
    <w:rsid w:val="00D75DA5"/>
    <w:rsid w:val="00D76B0E"/>
    <w:rsid w:val="00DA4BA6"/>
    <w:rsid w:val="00DA59E8"/>
    <w:rsid w:val="00DB5CCD"/>
    <w:rsid w:val="00DC13B2"/>
    <w:rsid w:val="00DD7222"/>
    <w:rsid w:val="00E02C58"/>
    <w:rsid w:val="00E06CF3"/>
    <w:rsid w:val="00E2130D"/>
    <w:rsid w:val="00E339B9"/>
    <w:rsid w:val="00E8379D"/>
    <w:rsid w:val="00EA2188"/>
    <w:rsid w:val="00EE4732"/>
    <w:rsid w:val="00EE67A0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elissa Irwin</cp:lastModifiedBy>
  <cp:revision>2</cp:revision>
  <cp:lastPrinted>2021-12-11T20:20:00Z</cp:lastPrinted>
  <dcterms:created xsi:type="dcterms:W3CDTF">2022-05-04T17:21:00Z</dcterms:created>
  <dcterms:modified xsi:type="dcterms:W3CDTF">2022-05-04T17:21:00Z</dcterms:modified>
</cp:coreProperties>
</file>